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Pr="00883B03">
        <w:rPr>
          <w:rFonts w:ascii="Arial Black" w:hAnsi="Arial Black"/>
          <w:sz w:val="36"/>
          <w:szCs w:val="36"/>
        </w:rPr>
        <w:t>LEADERSHIP CONFERENCE</w:t>
      </w:r>
    </w:p>
    <w:p w:rsidR="00883B03" w:rsidRPr="00883B03" w:rsidRDefault="005B64F1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 w:rsidRPr="00A54C55">
        <w:rPr>
          <w:rFonts w:ascii="Arial" w:hAnsi="Arial" w:cs="Arial"/>
          <w:sz w:val="36"/>
          <w:szCs w:val="36"/>
        </w:rPr>
        <w:t>SECONDARY</w:t>
      </w:r>
      <w:r w:rsidR="006268B7" w:rsidRPr="00A54C55">
        <w:rPr>
          <w:rFonts w:ascii="Arial" w:hAnsi="Arial" w:cs="Arial"/>
          <w:sz w:val="36"/>
          <w:szCs w:val="36"/>
        </w:rPr>
        <w:t xml:space="preserve"> (HIGH SCHOOL)</w:t>
      </w:r>
      <w:r w:rsidRPr="00A54C55">
        <w:rPr>
          <w:rFonts w:ascii="Arial" w:hAnsi="Arial" w:cs="Arial"/>
          <w:sz w:val="36"/>
          <w:szCs w:val="36"/>
        </w:rPr>
        <w:t xml:space="preserve"> </w:t>
      </w:r>
      <w:r w:rsidR="006268B7" w:rsidRPr="00A54C55">
        <w:rPr>
          <w:rFonts w:ascii="Arial" w:hAnsi="Arial" w:cs="Arial"/>
          <w:sz w:val="36"/>
          <w:szCs w:val="36"/>
        </w:rPr>
        <w:t xml:space="preserve">DIVISION </w:t>
      </w:r>
      <w:r w:rsidR="00883B03" w:rsidRPr="00A54C55">
        <w:rPr>
          <w:rFonts w:ascii="Arial" w:hAnsi="Arial" w:cs="Arial"/>
          <w:sz w:val="36"/>
          <w:szCs w:val="36"/>
        </w:rPr>
        <w:t>COMPETITIVE EVENTS</w:t>
      </w:r>
      <w:r w:rsidR="00883B03" w:rsidRPr="00883B03">
        <w:rPr>
          <w:rFonts w:ascii="Arial" w:hAnsi="Arial" w:cs="Arial"/>
          <w:sz w:val="36"/>
          <w:szCs w:val="36"/>
        </w:rPr>
        <w:t xml:space="preserve"> </w:t>
      </w:r>
    </w:p>
    <w:p w:rsidR="00AE7CD0" w:rsidRPr="009F22A0" w:rsidRDefault="00273A46" w:rsidP="002A2C0B">
      <w:pPr>
        <w:jc w:val="center"/>
        <w:rPr>
          <w:sz w:val="36"/>
          <w:szCs w:val="36"/>
        </w:rPr>
      </w:pPr>
      <w:r>
        <w:rPr>
          <w:sz w:val="36"/>
          <w:szCs w:val="36"/>
        </w:rPr>
        <w:t>February 2</w:t>
      </w:r>
      <w:r w:rsidR="00AB7406">
        <w:rPr>
          <w:sz w:val="36"/>
          <w:szCs w:val="36"/>
        </w:rPr>
        <w:t>0</w:t>
      </w:r>
      <w:r w:rsidR="00AE7CD0" w:rsidRPr="009F22A0">
        <w:rPr>
          <w:sz w:val="36"/>
          <w:szCs w:val="36"/>
        </w:rPr>
        <w:t>-2</w:t>
      </w:r>
      <w:r w:rsidR="00AB7406">
        <w:rPr>
          <w:sz w:val="36"/>
          <w:szCs w:val="36"/>
        </w:rPr>
        <w:t>1</w:t>
      </w:r>
      <w:r w:rsidR="00883B03">
        <w:rPr>
          <w:sz w:val="36"/>
          <w:szCs w:val="36"/>
        </w:rPr>
        <w:t>,</w:t>
      </w:r>
      <w:r w:rsidR="00AE7CD0" w:rsidRPr="009F22A0">
        <w:rPr>
          <w:sz w:val="36"/>
          <w:szCs w:val="36"/>
        </w:rPr>
        <w:t xml:space="preserve"> 20</w:t>
      </w:r>
      <w:r w:rsidR="00AB7406">
        <w:rPr>
          <w:sz w:val="36"/>
          <w:szCs w:val="36"/>
        </w:rPr>
        <w:t>20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137"/>
        <w:gridCol w:w="1895"/>
        <w:gridCol w:w="2515"/>
        <w:gridCol w:w="1890"/>
      </w:tblGrid>
      <w:tr w:rsidR="00397877" w:rsidRPr="00766F58" w:rsidTr="00B270F6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137" w:type="dxa"/>
            <w:shd w:val="clear" w:color="auto" w:fill="538135" w:themeFill="accent6" w:themeFillShade="BF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5" w:type="dxa"/>
            <w:shd w:val="clear" w:color="auto" w:fill="FE8F58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7F7D7D4" wp14:editId="6A1FA818">
                      <wp:simplePos x="0" y="0"/>
                      <wp:positionH relativeFrom="column">
                        <wp:posOffset>976630</wp:posOffset>
                      </wp:positionH>
                      <wp:positionV relativeFrom="paragraph">
                        <wp:posOffset>123190</wp:posOffset>
                      </wp:positionV>
                      <wp:extent cx="731520" cy="274320"/>
                      <wp:effectExtent l="0" t="0" r="11430" b="1143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1520" cy="27432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97877" w:rsidRDefault="00397877" w:rsidP="00EB3AE0">
                                  <w:pPr>
                                    <w:jc w:val="center"/>
                                  </w:pPr>
                                  <w:r>
                                    <w:t>No SQ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7F7D7D4" id="Rounded Rectangle 4" o:spid="_x0000_s1026" style="position:absolute;left:0;text-align:left;margin-left:76.9pt;margin-top:9.7pt;width:57.6pt;height:21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" fillcolor="#c00000" strokecolor="#1f4d78 [1604]" strokeweight="1pt">
                      <v:stroke joinstyle="miter"/>
                      <v:textbox>
                        <w:txbxContent>
                          <w:p w:rsidR="00397877" w:rsidRDefault="00397877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A94A97" w:rsidRPr="00273A46" w:rsidTr="00B270F6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 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E0052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:rsidR="00A94A97" w:rsidRPr="00273A46" w:rsidRDefault="00A94A97" w:rsidP="00AE0052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:rsidR="00A94A97" w:rsidRDefault="00A94A97" w:rsidP="00731CE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:rsidR="00A94A97" w:rsidRPr="000C1FEF" w:rsidRDefault="00A94A97" w:rsidP="00731CE6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CHOLARSHIPS</w:t>
            </w:r>
          </w:p>
        </w:tc>
      </w:tr>
      <w:tr w:rsidR="00A94A97" w:rsidRPr="00273A46" w:rsidTr="00B270F6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MEDICAL 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TERMINOLOGY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 SCIENCE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:rsidR="00A94A97" w:rsidRPr="00D0137A" w:rsidRDefault="00A94A97" w:rsidP="00BA67C0">
            <w:pPr>
              <w:jc w:val="center"/>
              <w:rPr>
                <w:b/>
                <w:i/>
                <w:sz w:val="18"/>
              </w:rPr>
            </w:pPr>
            <w:r w:rsidRPr="00D0137A">
              <w:rPr>
                <w:b/>
                <w:i/>
                <w:color w:val="FF0000"/>
                <w:sz w:val="18"/>
              </w:rPr>
              <w:t>(ILC ONLY EVENT)</w:t>
            </w:r>
          </w:p>
        </w:tc>
        <w:tc>
          <w:tcPr>
            <w:tcW w:w="1890" w:type="dxa"/>
            <w:shd w:val="clear" w:color="auto" w:fill="C7A1E3"/>
          </w:tcPr>
          <w:p w:rsidR="00A94A97" w:rsidRDefault="00A94A97" w:rsidP="00AE0052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:rsidR="00A94A97" w:rsidRPr="00A22CB6" w:rsidRDefault="00A94A97" w:rsidP="00AE0052">
            <w:pPr>
              <w:jc w:val="center"/>
              <w:rPr>
                <w:b/>
                <w:i/>
                <w:color w:val="FF0000"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V 15 Deadline)</w:t>
            </w:r>
          </w:p>
        </w:tc>
      </w:tr>
      <w:tr w:rsidR="00A94A97" w:rsidRPr="00273A46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 MATH</w:t>
            </w:r>
          </w:p>
          <w:p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MEDICAL </w:t>
            </w:r>
          </w:p>
          <w:p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ASSISTING</w:t>
            </w:r>
          </w:p>
          <w:p w:rsidR="00A94A97" w:rsidRPr="00C92905" w:rsidRDefault="00A94A97" w:rsidP="001F0BC0">
            <w:pPr>
              <w:jc w:val="center"/>
              <w:rPr>
                <w:b/>
                <w:i/>
                <w:sz w:val="18"/>
              </w:rPr>
            </w:pPr>
            <w:r w:rsidRPr="00C92905"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:rsidR="00A94A97" w:rsidRPr="00273A46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OUTSTANDING</w:t>
            </w:r>
          </w:p>
          <w:p w:rsidR="00A94A97" w:rsidRDefault="00A94A97" w:rsidP="0014051C">
            <w:pPr>
              <w:jc w:val="center"/>
              <w:rPr>
                <w:sz w:val="18"/>
              </w:rPr>
            </w:pPr>
            <w:r w:rsidRPr="003D6878">
              <w:rPr>
                <w:sz w:val="18"/>
              </w:rPr>
              <w:t xml:space="preserve"> HOSA</w:t>
            </w:r>
            <w:r w:rsidRPr="00273A46">
              <w:rPr>
                <w:sz w:val="18"/>
              </w:rPr>
              <w:t xml:space="preserve"> LEADER</w:t>
            </w:r>
          </w:p>
          <w:p w:rsidR="00A94A97" w:rsidRPr="0014051C" w:rsidRDefault="00A94A97" w:rsidP="00397877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State Officer’s event)</w:t>
            </w:r>
          </w:p>
        </w:tc>
        <w:tc>
          <w:tcPr>
            <w:tcW w:w="1890" w:type="dxa"/>
            <w:shd w:val="clear" w:color="auto" w:fill="C7A1E3"/>
          </w:tcPr>
          <w:p w:rsidR="00A94A97" w:rsidRDefault="00A94A97" w:rsidP="001F0BC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STRONG “SPOTLIGHTS”   </w:t>
            </w:r>
          </w:p>
          <w:p w:rsidR="00A94A97" w:rsidRPr="00273A46" w:rsidRDefault="00A94A97" w:rsidP="001F0BC0">
            <w:pPr>
              <w:jc w:val="center"/>
              <w:rPr>
                <w:sz w:val="18"/>
              </w:rPr>
            </w:pPr>
          </w:p>
        </w:tc>
      </w:tr>
      <w:tr w:rsidR="00A94A97" w:rsidRPr="00273A46" w:rsidTr="00B270F6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1F0BC0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:rsidR="00A94A97" w:rsidRPr="00273A46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:rsidR="00A94A97" w:rsidRPr="00A11D7F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:rsidR="00A94A97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:rsidR="00A94A97" w:rsidRPr="00A11D7F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0)</w:t>
            </w: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3D687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HOSA MEMBER OF THE YEAR</w:t>
            </w:r>
          </w:p>
        </w:tc>
      </w:tr>
      <w:tr w:rsidR="00A94A97" w:rsidRPr="00273A46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BEHAVIORAL HEAL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14051C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:rsidR="00A94A97" w:rsidRPr="00273A46" w:rsidRDefault="00A94A97" w:rsidP="0014051C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:rsidR="00A94A97" w:rsidRPr="00C92905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C92905"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RESEARCHED POSTER PRESENTATION</w:t>
            </w:r>
          </w:p>
          <w:p w:rsidR="00A94A97" w:rsidRPr="00273A46" w:rsidRDefault="00A94A97" w:rsidP="0014051C">
            <w:pPr>
              <w:jc w:val="center"/>
              <w:rPr>
                <w:i/>
                <w:sz w:val="18"/>
              </w:rPr>
            </w:pPr>
            <w:r>
              <w:rPr>
                <w:sz w:val="18"/>
              </w:rPr>
              <w:t>(</w:t>
            </w:r>
            <w:r w:rsidRPr="00755862">
              <w:rPr>
                <w:b/>
                <w:i/>
                <w:color w:val="FF0000"/>
                <w:sz w:val="18"/>
              </w:rPr>
              <w:t xml:space="preserve">replaces </w:t>
            </w:r>
            <w:proofErr w:type="spellStart"/>
            <w:r w:rsidRPr="00755862">
              <w:rPr>
                <w:b/>
                <w:i/>
                <w:color w:val="FF0000"/>
                <w:sz w:val="18"/>
              </w:rPr>
              <w:t>extemp</w:t>
            </w:r>
            <w:proofErr w:type="spellEnd"/>
            <w:r w:rsidRPr="00755862">
              <w:rPr>
                <w:b/>
                <w:i/>
                <w:color w:val="FF0000"/>
                <w:sz w:val="18"/>
              </w:rPr>
              <w:t xml:space="preserve"> poster)</w:t>
            </w: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A94A97" w:rsidRDefault="00A94A97" w:rsidP="003D6878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HAPPENINGS</w:t>
            </w:r>
          </w:p>
          <w:p w:rsidR="00A94A97" w:rsidRPr="00A11D7F" w:rsidRDefault="00A94A97" w:rsidP="0014051C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A94A97" w:rsidRDefault="00A94A97" w:rsidP="0014051C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DVISOR</w:t>
            </w:r>
          </w:p>
          <w:p w:rsidR="00A94A97" w:rsidRPr="00A22CB6" w:rsidRDefault="00A94A97" w:rsidP="0014051C">
            <w:pPr>
              <w:jc w:val="center"/>
              <w:rPr>
                <w:b/>
                <w:i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minations to SDE)</w:t>
            </w:r>
          </w:p>
        </w:tc>
      </w:tr>
      <w:tr w:rsidR="00A94A97" w:rsidRPr="00273A46" w:rsidTr="00B270F6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KT:  </w:t>
            </w:r>
            <w:r w:rsidRPr="00273A46">
              <w:rPr>
                <w:sz w:val="18"/>
              </w:rPr>
              <w:t>HUMAN GROWTH</w:t>
            </w:r>
          </w:p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VELOPMENT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</w:t>
            </w:r>
            <w:r w:rsidRPr="00273A46">
              <w:rPr>
                <w:sz w:val="18"/>
              </w:rPr>
              <w:t>SERVICE</w:t>
            </w:r>
          </w:p>
          <w:p w:rsidR="00A94A97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:rsidR="00A94A97" w:rsidRPr="00A11D7F" w:rsidRDefault="00A94A97" w:rsidP="00A94A97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0)</w:t>
            </w:r>
          </w:p>
        </w:tc>
        <w:tc>
          <w:tcPr>
            <w:tcW w:w="1890" w:type="dxa"/>
            <w:shd w:val="clear" w:color="auto" w:fill="C7A1E3"/>
          </w:tcPr>
          <w:p w:rsidR="00A94A97" w:rsidRPr="00731CE6" w:rsidRDefault="00A94A97" w:rsidP="00A94A97">
            <w:pPr>
              <w:jc w:val="center"/>
              <w:rPr>
                <w:i/>
                <w:sz w:val="18"/>
              </w:rPr>
            </w:pPr>
            <w:r>
              <w:rPr>
                <w:sz w:val="18"/>
              </w:rPr>
              <w:t>BANNER PARADE</w:t>
            </w:r>
          </w:p>
        </w:tc>
      </w:tr>
      <w:tr w:rsidR="00A94A97" w:rsidRPr="00273A46" w:rsidTr="00B270F6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MEDICAL LAW AND</w:t>
            </w:r>
          </w:p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THICS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:rsidR="00A94A97" w:rsidRPr="00273A46" w:rsidRDefault="00A94A97" w:rsidP="00A94A97">
            <w:pPr>
              <w:jc w:val="center"/>
              <w:rPr>
                <w:sz w:val="18"/>
              </w:rPr>
            </w:pPr>
            <w:bookmarkStart w:id="0" w:name="_GoBack"/>
            <w:bookmarkEnd w:id="0"/>
          </w:p>
        </w:tc>
        <w:tc>
          <w:tcPr>
            <w:tcW w:w="2515" w:type="dxa"/>
            <w:shd w:val="clear" w:color="auto" w:fill="F9A5E9"/>
          </w:tcPr>
          <w:p w:rsidR="00A94A97" w:rsidRDefault="00A94A97" w:rsidP="00A94A97">
            <w:pPr>
              <w:jc w:val="center"/>
              <w:rPr>
                <w:sz w:val="18"/>
              </w:rPr>
            </w:pPr>
            <w:r w:rsidRPr="00714755">
              <w:rPr>
                <w:sz w:val="18"/>
              </w:rPr>
              <w:t>V</w:t>
            </w:r>
            <w:r>
              <w:rPr>
                <w:sz w:val="18"/>
              </w:rPr>
              <w:t>OTING DELEGATE RECOGNITION</w:t>
            </w:r>
          </w:p>
          <w:p w:rsidR="00A94A97" w:rsidRPr="00D0137A" w:rsidRDefault="00A94A97" w:rsidP="00A94A97">
            <w:pPr>
              <w:jc w:val="center"/>
              <w:rPr>
                <w:b/>
                <w:i/>
                <w:sz w:val="18"/>
              </w:rPr>
            </w:pPr>
            <w:r w:rsidRPr="00D0137A">
              <w:rPr>
                <w:b/>
                <w:i/>
                <w:color w:val="FF0000"/>
                <w:sz w:val="18"/>
              </w:rPr>
              <w:t>(ILC ONLY)</w:t>
            </w:r>
          </w:p>
        </w:tc>
        <w:tc>
          <w:tcPr>
            <w:tcW w:w="1890" w:type="dxa"/>
            <w:shd w:val="clear" w:color="auto" w:fill="C7A1E3"/>
          </w:tcPr>
          <w:p w:rsidR="00A94A97" w:rsidRPr="00714755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:rsidTr="00B270F6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NUTRITION</w:t>
            </w:r>
          </w:p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:rsidTr="00B270F6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PATHOPHYSIOLOGY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  <w:tr w:rsidR="00A94A97" w:rsidRPr="00273A46" w:rsidTr="00B270F6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KT:  </w:t>
            </w:r>
            <w:r>
              <w:rPr>
                <w:sz w:val="18"/>
              </w:rPr>
              <w:t>CULTURAL DIVERSITY &amp; DISPARITI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:rsidR="00A94A97" w:rsidRPr="00273A46" w:rsidRDefault="00A94A97" w:rsidP="00A94A97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A94A97" w:rsidRPr="00273A46" w:rsidRDefault="00A94A97" w:rsidP="00A94A97">
            <w:pPr>
              <w:jc w:val="center"/>
              <w:rPr>
                <w:sz w:val="18"/>
              </w:rPr>
            </w:pPr>
          </w:p>
        </w:tc>
      </w:tr>
    </w:tbl>
    <w:p w:rsidR="00BA67C0" w:rsidRDefault="00397877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7940040</wp:posOffset>
                </wp:positionH>
                <wp:positionV relativeFrom="paragraph">
                  <wp:posOffset>111125</wp:posOffset>
                </wp:positionV>
                <wp:extent cx="1264920" cy="502920"/>
                <wp:effectExtent l="0" t="0" r="1143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4920" cy="5029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B74CB" w:rsidRDefault="009B74CB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EB333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7</w:t>
                            </w:r>
                            <w:r w:rsidR="00EB35DB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EE139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23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EE139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397877" w:rsidRPr="00A30036" w:rsidRDefault="00397877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Alabama = 5</w:t>
                            </w:r>
                            <w:r w:rsidR="00FC6AA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 events</w:t>
                            </w:r>
                          </w:p>
                          <w:p w:rsidR="009B74CB" w:rsidRDefault="009B74CB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25.2pt;margin-top:8.75pt;width:99.6pt;height:39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" fillcolor="window" strokeweight=".5pt">
                <v:textbox>
                  <w:txbxContent>
                    <w:p w:rsidR="009B74CB" w:rsidRDefault="009B74CB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EB333C">
                        <w:rPr>
                          <w:rFonts w:cs="Calibri"/>
                          <w:b/>
                          <w:sz w:val="18"/>
                          <w:szCs w:val="20"/>
                        </w:rPr>
                        <w:t>07</w:t>
                      </w:r>
                      <w:r w:rsidR="00EB35DB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EE139C">
                        <w:rPr>
                          <w:rFonts w:cs="Calibri"/>
                          <w:b/>
                          <w:sz w:val="18"/>
                          <w:szCs w:val="20"/>
                        </w:rPr>
                        <w:t>23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EE139C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397877" w:rsidRPr="00A30036" w:rsidRDefault="00397877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Alabama = 5</w:t>
                      </w:r>
                      <w:r w:rsidR="00FC6AA4">
                        <w:rPr>
                          <w:rFonts w:cs="Calibri"/>
                          <w:b/>
                          <w:sz w:val="18"/>
                          <w:szCs w:val="20"/>
                        </w:rPr>
                        <w:t>1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 events</w:t>
                      </w:r>
                    </w:p>
                    <w:p w:rsidR="009B74CB" w:rsidRDefault="009B74CB" w:rsidP="00724AD9"/>
                  </w:txbxContent>
                </v:textbox>
              </v:shape>
            </w:pict>
          </mc:Fallback>
        </mc:AlternateContent>
      </w:r>
    </w:p>
    <w:p w:rsidR="00AE7CD0" w:rsidRPr="00FD4FB8" w:rsidRDefault="00390680" w:rsidP="002A2C0B">
      <w:pPr>
        <w:jc w:val="center"/>
        <w:rPr>
          <w:b/>
          <w:color w:val="FF0000"/>
          <w:sz w:val="24"/>
          <w:szCs w:val="24"/>
        </w:rPr>
      </w:pPr>
      <w:r w:rsidRPr="00FD4FB8">
        <w:rPr>
          <w:b/>
          <w:color w:val="FF0000"/>
          <w:sz w:val="24"/>
          <w:szCs w:val="24"/>
        </w:rPr>
        <w:t>*</w:t>
      </w:r>
      <w:r w:rsidR="004E6B94">
        <w:rPr>
          <w:b/>
          <w:color w:val="FF0000"/>
          <w:sz w:val="24"/>
          <w:szCs w:val="24"/>
        </w:rPr>
        <w:t xml:space="preserve"> </w:t>
      </w:r>
      <w:r w:rsidRPr="00FD4FB8">
        <w:rPr>
          <w:b/>
          <w:color w:val="FF0000"/>
          <w:sz w:val="24"/>
          <w:szCs w:val="24"/>
        </w:rPr>
        <w:t>SPECIAL NEEDS EVENTS</w:t>
      </w:r>
      <w:r w:rsidR="00826056" w:rsidRPr="00FD4FB8">
        <w:rPr>
          <w:b/>
          <w:color w:val="FF0000"/>
          <w:sz w:val="24"/>
          <w:szCs w:val="24"/>
        </w:rPr>
        <w:t>, PLEASE REFER TO GUIDELINES FOR STUDENT ELIGIBILITY INFORMATION</w:t>
      </w:r>
      <w:r w:rsidR="00724AD9" w:rsidRPr="00724AD9">
        <w:rPr>
          <w:rFonts w:cs="Calibri"/>
          <w:b/>
          <w:noProof/>
          <w:szCs w:val="24"/>
        </w:rPr>
        <w:t xml:space="preserve"> </w:t>
      </w:r>
    </w:p>
    <w:p w:rsidR="005B64F1" w:rsidRDefault="005B64F1" w:rsidP="005B64F1">
      <w:pPr>
        <w:pStyle w:val="ListParagraph"/>
        <w:jc w:val="center"/>
        <w:rPr>
          <w:b/>
          <w:color w:val="ED7D31" w:themeColor="accent2"/>
          <w:sz w:val="28"/>
          <w:szCs w:val="36"/>
        </w:rPr>
      </w:pPr>
      <w:r>
        <w:rPr>
          <w:b/>
          <w:color w:val="ED7D31" w:themeColor="accent2"/>
          <w:sz w:val="28"/>
          <w:szCs w:val="36"/>
        </w:rPr>
        <w:lastRenderedPageBreak/>
        <w:t>ALABAMA STATE LEADERSHIP CONFERENCE</w:t>
      </w:r>
    </w:p>
    <w:p w:rsidR="00900DA1" w:rsidRPr="004C6DF7" w:rsidRDefault="00F22A56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EACH </w:t>
      </w:r>
      <w:r w:rsidR="00900DA1" w:rsidRPr="004C6DF7">
        <w:rPr>
          <w:b/>
          <w:color w:val="ED7D31" w:themeColor="accent2"/>
          <w:sz w:val="28"/>
          <w:szCs w:val="36"/>
        </w:rPr>
        <w:t xml:space="preserve">HOSA </w:t>
      </w:r>
      <w:r w:rsidR="005B64F1">
        <w:rPr>
          <w:b/>
          <w:color w:val="ED7D31" w:themeColor="accent2"/>
          <w:sz w:val="28"/>
          <w:szCs w:val="36"/>
        </w:rPr>
        <w:t xml:space="preserve">SECONDARY (HIGH SCHOOL) </w:t>
      </w:r>
      <w:r w:rsidR="00900DA1" w:rsidRPr="004C6DF7">
        <w:rPr>
          <w:b/>
          <w:color w:val="ED7D31" w:themeColor="accent2"/>
          <w:sz w:val="28"/>
          <w:szCs w:val="36"/>
        </w:rPr>
        <w:t xml:space="preserve">MEMBER MAY ENTER </w:t>
      </w:r>
      <w:r w:rsidR="00A11D7F" w:rsidRPr="004C6DF7">
        <w:rPr>
          <w:b/>
          <w:color w:val="ED7D31" w:themeColor="accent2"/>
          <w:sz w:val="28"/>
          <w:szCs w:val="36"/>
        </w:rPr>
        <w:t xml:space="preserve">THE </w:t>
      </w:r>
      <w:r w:rsidR="00900DA1" w:rsidRPr="004C6DF7">
        <w:rPr>
          <w:b/>
          <w:color w:val="ED7D31" w:themeColor="accent2"/>
          <w:sz w:val="28"/>
          <w:szCs w:val="36"/>
        </w:rPr>
        <w:t>COMPETITIVE EVENT</w:t>
      </w:r>
      <w:r w:rsidR="00A11D7F" w:rsidRPr="004C6DF7">
        <w:rPr>
          <w:b/>
          <w:color w:val="ED7D31" w:themeColor="accent2"/>
          <w:sz w:val="28"/>
          <w:szCs w:val="36"/>
        </w:rPr>
        <w:t xml:space="preserve"> IN WHICH THEY QUALIFIED</w:t>
      </w:r>
      <w:r w:rsidR="00900DA1" w:rsidRPr="004C6DF7">
        <w:rPr>
          <w:b/>
          <w:color w:val="ED7D31" w:themeColor="accent2"/>
          <w:sz w:val="28"/>
          <w:szCs w:val="36"/>
        </w:rPr>
        <w:t xml:space="preserve">. </w:t>
      </w:r>
    </w:p>
    <w:p w:rsidR="00900DA1" w:rsidRPr="0073053D" w:rsidRDefault="00900DA1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IN ADDITION, </w:t>
      </w:r>
      <w:r w:rsidR="00065037" w:rsidRPr="004C6DF7">
        <w:rPr>
          <w:b/>
          <w:color w:val="ED7D31" w:themeColor="accent2"/>
          <w:sz w:val="28"/>
          <w:szCs w:val="36"/>
        </w:rPr>
        <w:t xml:space="preserve">EACH </w:t>
      </w:r>
      <w:r w:rsidR="005B64F1">
        <w:rPr>
          <w:b/>
          <w:color w:val="ED7D31" w:themeColor="accent2"/>
          <w:sz w:val="28"/>
          <w:szCs w:val="36"/>
        </w:rPr>
        <w:t xml:space="preserve">SECONDARY </w:t>
      </w:r>
      <w:r w:rsidR="00065037" w:rsidRPr="004C6DF7">
        <w:rPr>
          <w:b/>
          <w:color w:val="ED7D31" w:themeColor="accent2"/>
          <w:sz w:val="28"/>
          <w:szCs w:val="36"/>
        </w:rPr>
        <w:t>MEMBER</w:t>
      </w:r>
      <w:r w:rsidRPr="004C6DF7">
        <w:rPr>
          <w:b/>
          <w:color w:val="ED7D31" w:themeColor="accent2"/>
          <w:sz w:val="28"/>
          <w:szCs w:val="36"/>
        </w:rPr>
        <w:t xml:space="preserve"> MAY PARTICIPATE IN </w:t>
      </w:r>
      <w:r w:rsidR="008A3469" w:rsidRPr="004C6DF7">
        <w:rPr>
          <w:b/>
          <w:color w:val="ED7D31" w:themeColor="accent2"/>
          <w:sz w:val="28"/>
          <w:szCs w:val="36"/>
        </w:rPr>
        <w:t xml:space="preserve">UNLIMITED </w:t>
      </w:r>
      <w:r w:rsidRPr="004C6DF7">
        <w:rPr>
          <w:b/>
          <w:color w:val="ED7D31" w:themeColor="accent2"/>
          <w:sz w:val="28"/>
          <w:szCs w:val="36"/>
        </w:rPr>
        <w:t xml:space="preserve">RECOGNITION CATEGORY EVENTS </w:t>
      </w:r>
    </w:p>
    <w:p w:rsidR="0073053D" w:rsidRPr="004C6DF7" w:rsidRDefault="009F618D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>
        <w:rPr>
          <w:b/>
          <w:color w:val="ED7D31" w:themeColor="accent2"/>
          <w:sz w:val="28"/>
          <w:szCs w:val="36"/>
        </w:rPr>
        <w:t>MIDDLE SCHOOL/</w:t>
      </w:r>
      <w:r w:rsidR="0073053D">
        <w:rPr>
          <w:b/>
          <w:color w:val="ED7D31" w:themeColor="accent2"/>
          <w:sz w:val="28"/>
          <w:szCs w:val="36"/>
        </w:rPr>
        <w:t xml:space="preserve">POST-SECONDARY/COLLEGIATE DOES </w:t>
      </w:r>
      <w:r w:rsidR="0073053D" w:rsidRPr="0073053D">
        <w:rPr>
          <w:b/>
          <w:color w:val="ED7D31" w:themeColor="accent2"/>
          <w:sz w:val="28"/>
          <w:szCs w:val="36"/>
          <w:u w:val="single"/>
        </w:rPr>
        <w:t xml:space="preserve">NOT </w:t>
      </w:r>
      <w:r w:rsidR="0073053D">
        <w:rPr>
          <w:b/>
          <w:color w:val="ED7D31" w:themeColor="accent2"/>
          <w:sz w:val="28"/>
          <w:szCs w:val="36"/>
        </w:rPr>
        <w:t>PARTICIPATE AT STATE LEADERSHIP CONFERENCE</w:t>
      </w:r>
    </w:p>
    <w:p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:rsidR="008A3469" w:rsidRPr="004C6DF7" w:rsidRDefault="008A3469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>STUDENTS NOT QUALIFYING THROUGH SQE, MAY REGISTER IN THE FOLLOWING WAYS: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ubstitute for a qualified competitor that cannot attend and compete</w:t>
      </w:r>
      <w:r w:rsidR="005319CF" w:rsidRPr="0073053D">
        <w:rPr>
          <w:b/>
          <w:color w:val="ED7D31" w:themeColor="accent2"/>
          <w:sz w:val="26"/>
          <w:szCs w:val="26"/>
        </w:rPr>
        <w:t xml:space="preserve"> (TEAM EVENTS only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presentative in the Banner Parade (</w:t>
      </w:r>
      <w:r w:rsidR="005319CF" w:rsidRPr="0073053D">
        <w:rPr>
          <w:b/>
          <w:color w:val="ED7D31" w:themeColor="accent2"/>
          <w:sz w:val="26"/>
          <w:szCs w:val="26"/>
        </w:rPr>
        <w:t>2-3</w:t>
      </w:r>
      <w:r w:rsidRPr="0073053D">
        <w:rPr>
          <w:b/>
          <w:color w:val="ED7D31" w:themeColor="accent2"/>
          <w:sz w:val="26"/>
          <w:szCs w:val="26"/>
        </w:rPr>
        <w:t xml:space="preserve"> members/chapter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855C16" w:rsidRPr="0073053D">
        <w:rPr>
          <w:b/>
          <w:color w:val="ED7D31" w:themeColor="accent2"/>
          <w:sz w:val="26"/>
          <w:szCs w:val="26"/>
        </w:rPr>
        <w:t>HOSA Happenings</w:t>
      </w:r>
      <w:r w:rsidRPr="0073053D">
        <w:rPr>
          <w:b/>
          <w:color w:val="ED7D31" w:themeColor="accent2"/>
          <w:sz w:val="26"/>
          <w:szCs w:val="26"/>
        </w:rPr>
        <w:t xml:space="preserve"> representative for your chapter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9F618D">
        <w:rPr>
          <w:b/>
          <w:color w:val="ED7D31" w:themeColor="accent2"/>
          <w:sz w:val="26"/>
          <w:szCs w:val="26"/>
        </w:rPr>
        <w:t>HOSA</w:t>
      </w:r>
      <w:r w:rsidRPr="0073053D">
        <w:rPr>
          <w:b/>
          <w:color w:val="ED7D31" w:themeColor="accent2"/>
          <w:sz w:val="26"/>
          <w:szCs w:val="26"/>
        </w:rPr>
        <w:t xml:space="preserve"> Service Project representative for </w:t>
      </w:r>
      <w:r w:rsidR="005319CF" w:rsidRPr="0073053D">
        <w:rPr>
          <w:b/>
          <w:color w:val="ED7D31" w:themeColor="accent2"/>
          <w:sz w:val="26"/>
          <w:szCs w:val="26"/>
        </w:rPr>
        <w:t>c</w:t>
      </w:r>
      <w:r w:rsidRPr="0073053D">
        <w:rPr>
          <w:b/>
          <w:color w:val="ED7D31" w:themeColor="accent2"/>
          <w:sz w:val="26"/>
          <w:szCs w:val="26"/>
        </w:rPr>
        <w:t>hapter</w:t>
      </w:r>
      <w:r w:rsidR="005319CF" w:rsidRPr="0073053D">
        <w:rPr>
          <w:b/>
          <w:color w:val="ED7D31" w:themeColor="accent2"/>
          <w:sz w:val="26"/>
          <w:szCs w:val="26"/>
        </w:rPr>
        <w:t>s meeting the recognition requirements</w:t>
      </w:r>
    </w:p>
    <w:p w:rsidR="00EB35DB" w:rsidRPr="0073053D" w:rsidRDefault="00EB35DB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Barbara James Service Award recipient (must meet the Alabama event recognition requirements)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EB35DB" w:rsidRPr="0073053D">
        <w:rPr>
          <w:b/>
          <w:color w:val="ED7D31" w:themeColor="accent2"/>
          <w:sz w:val="26"/>
          <w:szCs w:val="26"/>
        </w:rPr>
        <w:t>HOSA Strong “Spotlights”</w:t>
      </w:r>
      <w:r w:rsidRPr="0073053D">
        <w:rPr>
          <w:b/>
          <w:color w:val="ED7D31" w:themeColor="accent2"/>
          <w:sz w:val="26"/>
          <w:szCs w:val="26"/>
        </w:rPr>
        <w:t xml:space="preserve"> representative 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</w:t>
      </w:r>
      <w:r w:rsidR="00EB35DB" w:rsidRPr="0073053D">
        <w:rPr>
          <w:b/>
          <w:color w:val="ED7D31" w:themeColor="accent2"/>
          <w:sz w:val="26"/>
          <w:szCs w:val="26"/>
        </w:rPr>
        <w:t xml:space="preserve">Alabama </w:t>
      </w:r>
      <w:r w:rsidR="005319CF" w:rsidRPr="0073053D">
        <w:rPr>
          <w:b/>
          <w:color w:val="ED7D31" w:themeColor="accent2"/>
          <w:sz w:val="26"/>
          <w:szCs w:val="26"/>
        </w:rPr>
        <w:t>HOSA Member of the Year Award</w:t>
      </w:r>
    </w:p>
    <w:p w:rsidR="005319CF" w:rsidRPr="0073053D" w:rsidRDefault="005319CF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cipient of one of the Alabama HOSA Scholarships</w:t>
      </w:r>
    </w:p>
    <w:p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winning </w:t>
      </w:r>
      <w:r w:rsidRPr="0073053D">
        <w:rPr>
          <w:b/>
          <w:color w:val="ED7D31" w:themeColor="accent2"/>
          <w:sz w:val="26"/>
          <w:szCs w:val="26"/>
        </w:rPr>
        <w:t>State Pin Design</w:t>
      </w:r>
      <w:r w:rsidR="005319CF" w:rsidRPr="0073053D">
        <w:rPr>
          <w:b/>
          <w:color w:val="ED7D31" w:themeColor="accent2"/>
          <w:sz w:val="26"/>
          <w:szCs w:val="26"/>
        </w:rPr>
        <w:t xml:space="preserve"> Award</w:t>
      </w:r>
      <w:r w:rsidRPr="0073053D">
        <w:rPr>
          <w:b/>
          <w:color w:val="ED7D31" w:themeColor="accent2"/>
          <w:sz w:val="26"/>
          <w:szCs w:val="26"/>
        </w:rPr>
        <w:t xml:space="preserve"> 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tate Officer or a State Officer candidate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Voting Delegate for your chapter (two members/chapter)</w:t>
      </w:r>
    </w:p>
    <w:p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If they are </w:t>
      </w:r>
      <w:r w:rsidR="00855C16" w:rsidRPr="0073053D">
        <w:rPr>
          <w:b/>
          <w:color w:val="ED7D31" w:themeColor="accent2"/>
          <w:sz w:val="26"/>
          <w:szCs w:val="26"/>
        </w:rPr>
        <w:t xml:space="preserve">being recognized as </w:t>
      </w:r>
      <w:r w:rsidRPr="0073053D">
        <w:rPr>
          <w:b/>
          <w:color w:val="ED7D31" w:themeColor="accent2"/>
          <w:sz w:val="26"/>
          <w:szCs w:val="26"/>
        </w:rPr>
        <w:t>one of the top Healthcare Issue Exam</w:t>
      </w:r>
      <w:r w:rsidR="00855C16" w:rsidRPr="0073053D">
        <w:rPr>
          <w:b/>
          <w:color w:val="ED7D31" w:themeColor="accent2"/>
          <w:sz w:val="26"/>
          <w:szCs w:val="26"/>
        </w:rPr>
        <w:t xml:space="preserve"> competitors </w:t>
      </w:r>
    </w:p>
    <w:p w:rsidR="004C6DF7" w:rsidRPr="004C6DF7" w:rsidRDefault="004C6DF7" w:rsidP="004C6DF7">
      <w:pPr>
        <w:pStyle w:val="ListParagraph"/>
        <w:ind w:left="1440"/>
        <w:rPr>
          <w:b/>
          <w:color w:val="ED7D31" w:themeColor="accent2"/>
          <w:sz w:val="28"/>
          <w:szCs w:val="36"/>
        </w:rPr>
      </w:pPr>
    </w:p>
    <w:p w:rsidR="00900DA1" w:rsidRPr="004C6DF7" w:rsidRDefault="00EB35DB" w:rsidP="00065037">
      <w:pPr>
        <w:pStyle w:val="ListParagraph"/>
        <w:numPr>
          <w:ilvl w:val="0"/>
          <w:numId w:val="4"/>
        </w:numPr>
        <w:rPr>
          <w:b/>
          <w:color w:val="ED7D31" w:themeColor="accent2"/>
          <w:sz w:val="32"/>
          <w:szCs w:val="36"/>
        </w:rPr>
      </w:pPr>
      <w:r>
        <w:rPr>
          <w:color w:val="ED7D31" w:themeColor="accent2"/>
          <w:sz w:val="32"/>
          <w:szCs w:val="36"/>
        </w:rPr>
        <w:t xml:space="preserve"> </w:t>
      </w:r>
      <w:r w:rsidR="009F618D">
        <w:rPr>
          <w:i/>
          <w:color w:val="ED7D31" w:themeColor="accent2"/>
          <w:sz w:val="32"/>
          <w:szCs w:val="36"/>
        </w:rPr>
        <w:t xml:space="preserve">HOSA </w:t>
      </w:r>
      <w:r w:rsidRPr="00EB35DB">
        <w:rPr>
          <w:i/>
          <w:color w:val="ED7D31" w:themeColor="accent2"/>
          <w:sz w:val="32"/>
          <w:szCs w:val="36"/>
        </w:rPr>
        <w:t>Service Project</w:t>
      </w:r>
      <w:r w:rsidR="009F618D">
        <w:rPr>
          <w:color w:val="ED7D31" w:themeColor="accent2"/>
          <w:sz w:val="32"/>
          <w:szCs w:val="36"/>
        </w:rPr>
        <w:t xml:space="preserve"> </w:t>
      </w:r>
      <w:r w:rsidR="005319CF">
        <w:rPr>
          <w:color w:val="ED7D31" w:themeColor="accent2"/>
          <w:sz w:val="32"/>
          <w:szCs w:val="36"/>
        </w:rPr>
        <w:t xml:space="preserve">and </w:t>
      </w:r>
      <w:r w:rsidR="005319CF" w:rsidRPr="00EB35DB">
        <w:rPr>
          <w:i/>
          <w:color w:val="ED7D31" w:themeColor="accent2"/>
          <w:sz w:val="32"/>
          <w:szCs w:val="36"/>
        </w:rPr>
        <w:t>HOSA Happenings</w:t>
      </w:r>
      <w:r w:rsidR="005319CF">
        <w:rPr>
          <w:color w:val="ED7D31" w:themeColor="accent2"/>
          <w:sz w:val="32"/>
          <w:szCs w:val="36"/>
        </w:rPr>
        <w:t xml:space="preserve"> are</w:t>
      </w:r>
      <w:r w:rsidR="00065037" w:rsidRPr="004C6DF7">
        <w:rPr>
          <w:color w:val="ED7D31" w:themeColor="accent2"/>
          <w:sz w:val="32"/>
          <w:szCs w:val="36"/>
        </w:rPr>
        <w:t xml:space="preserve">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chapter</w:t>
      </w:r>
      <w:r w:rsidR="00065037" w:rsidRPr="004C6DF7">
        <w:rPr>
          <w:b/>
          <w:color w:val="ED7D31" w:themeColor="accent2"/>
          <w:sz w:val="32"/>
          <w:szCs w:val="36"/>
        </w:rPr>
        <w:t xml:space="preserve"> </w:t>
      </w:r>
      <w:r w:rsidR="00065037" w:rsidRPr="004C6DF7">
        <w:rPr>
          <w:color w:val="ED7D31" w:themeColor="accent2"/>
          <w:sz w:val="32"/>
          <w:szCs w:val="36"/>
        </w:rPr>
        <w:t>event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.  </w:t>
      </w:r>
      <w:r w:rsidR="005319CF">
        <w:rPr>
          <w:color w:val="ED7D31" w:themeColor="accent2"/>
          <w:sz w:val="32"/>
          <w:szCs w:val="36"/>
        </w:rPr>
        <w:t>C</w:t>
      </w:r>
      <w:r w:rsidR="00065037" w:rsidRPr="004C6DF7">
        <w:rPr>
          <w:color w:val="ED7D31" w:themeColor="accent2"/>
          <w:sz w:val="32"/>
          <w:szCs w:val="36"/>
        </w:rPr>
        <w:t>hapter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 may have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ONE entry</w:t>
      </w:r>
      <w:r w:rsidR="00065037" w:rsidRPr="004C6DF7">
        <w:rPr>
          <w:color w:val="ED7D31" w:themeColor="accent2"/>
          <w:sz w:val="32"/>
          <w:szCs w:val="36"/>
        </w:rPr>
        <w:t xml:space="preserve"> with a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single student</w:t>
      </w:r>
      <w:r w:rsidR="00065037" w:rsidRPr="004C6DF7">
        <w:rPr>
          <w:color w:val="ED7D31" w:themeColor="accent2"/>
          <w:sz w:val="32"/>
          <w:szCs w:val="36"/>
        </w:rPr>
        <w:t xml:space="preserve"> assigned as the representative</w:t>
      </w:r>
      <w:r w:rsidR="005319CF">
        <w:rPr>
          <w:color w:val="ED7D31" w:themeColor="accent2"/>
          <w:sz w:val="32"/>
          <w:szCs w:val="36"/>
        </w:rPr>
        <w:t xml:space="preserve"> </w:t>
      </w:r>
      <w:r w:rsidR="005319CF" w:rsidRPr="005319CF">
        <w:rPr>
          <w:color w:val="ED7D31" w:themeColor="accent2"/>
          <w:sz w:val="32"/>
          <w:szCs w:val="36"/>
          <w:u w:val="single"/>
        </w:rPr>
        <w:t>per event</w:t>
      </w:r>
      <w:r w:rsidR="00065037" w:rsidRPr="004C6DF7">
        <w:rPr>
          <w:color w:val="ED7D31" w:themeColor="accent2"/>
          <w:sz w:val="32"/>
          <w:szCs w:val="36"/>
        </w:rPr>
        <w:t>.</w:t>
      </w:r>
    </w:p>
    <w:p w:rsidR="00390680" w:rsidRPr="004C6DF7" w:rsidRDefault="0071687D" w:rsidP="002A2C0B">
      <w:pPr>
        <w:jc w:val="center"/>
        <w:rPr>
          <w:b/>
          <w:color w:val="FF0000"/>
          <w:sz w:val="32"/>
          <w:szCs w:val="36"/>
        </w:rPr>
      </w:pPr>
      <w:r w:rsidRPr="004C6DF7">
        <w:rPr>
          <w:b/>
          <w:color w:val="FF0000"/>
          <w:sz w:val="32"/>
          <w:szCs w:val="36"/>
        </w:rPr>
        <w:t xml:space="preserve">THE FOLLOWING EVENTS WILL </w:t>
      </w:r>
      <w:r w:rsidRPr="004C6DF7">
        <w:rPr>
          <w:b/>
          <w:i/>
          <w:color w:val="FF0000"/>
          <w:sz w:val="32"/>
          <w:szCs w:val="36"/>
          <w:highlight w:val="yellow"/>
          <w:u w:val="single"/>
        </w:rPr>
        <w:t>NOT</w:t>
      </w:r>
      <w:r w:rsidRPr="004C6DF7">
        <w:rPr>
          <w:b/>
          <w:color w:val="FF0000"/>
          <w:sz w:val="32"/>
          <w:szCs w:val="36"/>
        </w:rPr>
        <w:t xml:space="preserve"> BE OFFERED AT THE ALABAMA STATE LEADERSHIP CONFERENCE</w:t>
      </w:r>
    </w:p>
    <w:p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7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EB35DB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DENTAL TERMINOLOGY  </w:t>
      </w:r>
    </w:p>
    <w:p w:rsidR="0071687D" w:rsidRPr="0071687D" w:rsidRDefault="0014051C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KT</w:t>
      </w:r>
      <w:r w:rsidR="00EB35DB">
        <w:rPr>
          <w:b/>
          <w:sz w:val="24"/>
          <w:szCs w:val="24"/>
        </w:rPr>
        <w:t>: PHARMACOLOGY</w:t>
      </w:r>
      <w:r w:rsidR="0071687D" w:rsidRPr="0071687D">
        <w:rPr>
          <w:b/>
          <w:sz w:val="24"/>
          <w:szCs w:val="24"/>
        </w:rPr>
        <w:t xml:space="preserve">                                                          </w:t>
      </w:r>
    </w:p>
    <w:p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HOME HEALTH AIDE                                              </w:t>
      </w:r>
    </w:p>
    <w:p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EXTEMPORANEOUS WRITING                             </w:t>
      </w:r>
    </w:p>
    <w:p w:rsidR="00A612A2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*SPEAKING SKILLS                                                  </w:t>
      </w:r>
    </w:p>
    <w:p w:rsidR="003F0B91" w:rsidRPr="003F0B91" w:rsidRDefault="00A612A2" w:rsidP="009B74C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 xml:space="preserve"> *LIFE SUPPORT SKILLS   </w:t>
      </w:r>
      <w:r w:rsidR="0071687D" w:rsidRPr="003F0B91">
        <w:rPr>
          <w:b/>
          <w:sz w:val="24"/>
          <w:szCs w:val="24"/>
        </w:rPr>
        <w:t xml:space="preserve">                              </w:t>
      </w:r>
      <w:r w:rsidRPr="003F0B91">
        <w:rPr>
          <w:b/>
          <w:sz w:val="24"/>
          <w:szCs w:val="24"/>
        </w:rPr>
        <w:t xml:space="preserve">    </w:t>
      </w:r>
      <w:r w:rsidR="0071687D" w:rsidRPr="003F0B91">
        <w:rPr>
          <w:b/>
          <w:sz w:val="24"/>
          <w:szCs w:val="24"/>
        </w:rPr>
        <w:t xml:space="preserve"> </w:t>
      </w:r>
      <w:r w:rsidRPr="003F0B91">
        <w:rPr>
          <w:b/>
          <w:sz w:val="24"/>
          <w:szCs w:val="24"/>
        </w:rPr>
        <w:t xml:space="preserve">  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NURSING </w:t>
      </w:r>
    </w:p>
    <w:p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SPECIALTY   </w:t>
      </w:r>
      <w:r w:rsidRPr="009F618D">
        <w:rPr>
          <w:b/>
          <w:sz w:val="24"/>
          <w:szCs w:val="24"/>
        </w:rPr>
        <w:t xml:space="preserve">                                     </w:t>
      </w:r>
    </w:p>
    <w:p w:rsid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</w:t>
      </w:r>
      <w:r w:rsidRPr="00A612A2">
        <w:rPr>
          <w:b/>
          <w:sz w:val="24"/>
          <w:szCs w:val="24"/>
        </w:rPr>
        <w:t>COMMUNITY AWARENESS</w:t>
      </w:r>
      <w:r>
        <w:rPr>
          <w:b/>
          <w:sz w:val="24"/>
          <w:szCs w:val="24"/>
        </w:rPr>
        <w:t xml:space="preserve">                            </w:t>
      </w:r>
      <w:r w:rsidR="00BC75F0" w:rsidRPr="009F618D">
        <w:rPr>
          <w:b/>
          <w:sz w:val="24"/>
          <w:szCs w:val="24"/>
        </w:rPr>
        <w:t xml:space="preserve"> </w:t>
      </w:r>
    </w:p>
    <w:p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9F618D">
        <w:rPr>
          <w:b/>
          <w:sz w:val="24"/>
          <w:szCs w:val="24"/>
        </w:rPr>
        <w:t xml:space="preserve">RESEARCHED PERSUASIVE </w:t>
      </w:r>
      <w:r w:rsidR="00BC75F0" w:rsidRPr="009F618D">
        <w:rPr>
          <w:b/>
          <w:sz w:val="24"/>
          <w:szCs w:val="24"/>
        </w:rPr>
        <w:t xml:space="preserve">    </w:t>
      </w:r>
      <w:r w:rsidR="0014051C" w:rsidRPr="009F618D">
        <w:rPr>
          <w:b/>
          <w:sz w:val="24"/>
          <w:szCs w:val="24"/>
        </w:rPr>
        <w:t xml:space="preserve">WRITING AND </w:t>
      </w:r>
      <w:r w:rsidRPr="009F618D">
        <w:rPr>
          <w:b/>
          <w:sz w:val="24"/>
          <w:szCs w:val="24"/>
        </w:rPr>
        <w:t>SPEAKING</w:t>
      </w:r>
    </w:p>
    <w:p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HEALTHY LIFESTYLE</w:t>
      </w:r>
    </w:p>
    <w:p w:rsidR="00BC75F0" w:rsidRPr="00EB35DB" w:rsidRDefault="003F0B91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  <w:sectPr w:rsidR="00BC75F0" w:rsidRPr="00EB35DB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  <w:r w:rsidRPr="003F0B91">
        <w:rPr>
          <w:b/>
          <w:sz w:val="24"/>
          <w:szCs w:val="24"/>
        </w:rPr>
        <w:t>PARLIAMENTARY PROCEDURE</w:t>
      </w:r>
      <w:r w:rsidRPr="0071687D">
        <w:rPr>
          <w:b/>
          <w:sz w:val="24"/>
          <w:szCs w:val="24"/>
        </w:rPr>
        <w:t xml:space="preserve">                                                            </w:t>
      </w:r>
    </w:p>
    <w:p w:rsidR="009F618D" w:rsidRDefault="009F618D" w:rsidP="00F22A56">
      <w:pPr>
        <w:jc w:val="center"/>
        <w:rPr>
          <w:rFonts w:cs="Calibri"/>
          <w:b/>
          <w:sz w:val="44"/>
          <w:szCs w:val="44"/>
        </w:rPr>
      </w:pPr>
    </w:p>
    <w:p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EE139C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EE139C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  <w:t xml:space="preserve">ALABAMA $6.00    NATIONAL $10.00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>ALABAMA $6.00   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 xml:space="preserve">.00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9B74CB" w:rsidRPr="00724AD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 xml:space="preserve">Payable to </w:t>
                            </w:r>
                            <w:r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9B74CB" w:rsidRPr="00302CF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9B74CB" w:rsidRPr="004C6DF7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9B74CB" w:rsidRDefault="009B74CB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9B74CB" w:rsidRPr="00724AD9" w:rsidRDefault="009B74CB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 xml:space="preserve">Payable to </w:t>
                      </w:r>
                      <w:r>
                        <w:rPr>
                          <w:b/>
                          <w:i/>
                        </w:rPr>
                        <w:t>National HOSA</w:t>
                      </w:r>
                    </w:p>
                    <w:p w:rsidR="009B74CB" w:rsidRPr="00302CF9" w:rsidRDefault="009B74CB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9B74CB" w:rsidRPr="004C6DF7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74CB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8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Pr="00302CF9" w:rsidRDefault="009B74CB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9B74CB" w:rsidRPr="00302CF9" w:rsidRDefault="009B74CB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714AD0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14051C">
        <w:rPr>
          <w:rFonts w:cs="Calibri"/>
          <w:szCs w:val="24"/>
        </w:rPr>
        <w:t>DECEMBER 1-7</w:t>
      </w:r>
    </w:p>
    <w:p w:rsidR="009C081B" w:rsidRPr="00A30036" w:rsidRDefault="00724AD9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71260</wp:posOffset>
                </wp:positionH>
                <wp:positionV relativeFrom="paragraph">
                  <wp:posOffset>51435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B74CB" w:rsidRPr="007955B6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and SLC Payments</w:t>
                            </w:r>
                          </w:p>
                          <w:p w:rsidR="009B74CB" w:rsidRDefault="009B74CB" w:rsidP="007955B6">
                            <w:pPr>
                              <w:spacing w:after="0"/>
                              <w:jc w:val="center"/>
                            </w:pPr>
                            <w:r>
                              <w:t xml:space="preserve">Payable to </w:t>
                            </w:r>
                            <w:r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9B74CB" w:rsidRPr="00302CF9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9B74CB" w:rsidRPr="00816142" w:rsidRDefault="009B74CB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541B6A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PO Box </w:t>
                            </w:r>
                            <w:r w:rsidR="000E2609">
                              <w:rPr>
                                <w:sz w:val="24"/>
                              </w:rPr>
                              <w:t>1440</w:t>
                            </w:r>
                          </w:p>
                          <w:p w:rsidR="009B74CB" w:rsidRPr="00816142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541B6A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93.8pt;margin-top:4.05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coGpg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" fillcolor="#c00000" strokecolor="#1f4d78 [1604]" strokeweight="1pt">
                <v:textbox>
                  <w:txbxContent>
                    <w:p w:rsidR="009B74CB" w:rsidRPr="007955B6" w:rsidRDefault="009B74CB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and SLC Payments</w:t>
                      </w:r>
                    </w:p>
                    <w:p w:rsidR="009B74CB" w:rsidRDefault="009B74CB" w:rsidP="007955B6">
                      <w:pPr>
                        <w:spacing w:after="0"/>
                        <w:jc w:val="center"/>
                      </w:pPr>
                      <w:r>
                        <w:t xml:space="preserve">Payable to </w:t>
                      </w:r>
                      <w:r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9B74CB" w:rsidRPr="00302CF9" w:rsidRDefault="009B74CB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9B74CB" w:rsidRPr="00816142" w:rsidRDefault="009B74CB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541B6A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PO Box </w:t>
                      </w:r>
                      <w:r w:rsidR="000E2609">
                        <w:rPr>
                          <w:sz w:val="24"/>
                        </w:rPr>
                        <w:t>1440</w:t>
                      </w:r>
                    </w:p>
                    <w:p w:rsidR="009B74CB" w:rsidRPr="00816142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541B6A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9C081B" w:rsidRPr="00A30036">
        <w:rPr>
          <w:rFonts w:cs="Calibri"/>
          <w:szCs w:val="24"/>
        </w:rPr>
        <w:t xml:space="preserve">$10.00 PER STUDENT PAID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9C081B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QUALIFIERS TO S</w:t>
      </w:r>
      <w:r w:rsidR="00714AD0">
        <w:rPr>
          <w:rFonts w:cs="Calibri"/>
          <w:szCs w:val="24"/>
        </w:rPr>
        <w:t>TATE LEADERSHIP CONFERENCE (SLC)</w:t>
      </w:r>
      <w:r w:rsidRPr="00A30036">
        <w:rPr>
          <w:rFonts w:cs="Calibri"/>
          <w:szCs w:val="24"/>
        </w:rPr>
        <w:t xml:space="preserve"> WILL BE ANNOUNCED VIA EMAIL</w:t>
      </w:r>
    </w:p>
    <w:p w:rsidR="00714AD0" w:rsidRPr="005B64F1" w:rsidRDefault="00816142" w:rsidP="005B64F1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</w:t>
      </w:r>
      <w:r w:rsidR="005B64F1">
        <w:rPr>
          <w:rFonts w:cs="Calibri"/>
          <w:szCs w:val="24"/>
        </w:rPr>
        <w:t xml:space="preserve">AND POST-SECONDARY/COLLEGIATE </w:t>
      </w:r>
      <w:r>
        <w:rPr>
          <w:rFonts w:cs="Calibri"/>
          <w:szCs w:val="24"/>
        </w:rPr>
        <w:t xml:space="preserve">WILL COMPETE IN </w:t>
      </w:r>
      <w:r w:rsidRPr="00D814DB">
        <w:rPr>
          <w:rFonts w:cs="Calibri"/>
          <w:b/>
          <w:szCs w:val="24"/>
          <w:u w:val="single"/>
        </w:rPr>
        <w:t>SQE</w:t>
      </w:r>
      <w:r w:rsidRPr="005B64F1">
        <w:rPr>
          <w:rFonts w:cs="Calibri"/>
          <w:b/>
          <w:szCs w:val="24"/>
        </w:rPr>
        <w:t xml:space="preserve"> </w:t>
      </w:r>
      <w:r w:rsidR="005B64F1">
        <w:rPr>
          <w:rFonts w:cs="Calibri"/>
          <w:szCs w:val="24"/>
        </w:rPr>
        <w:t xml:space="preserve">AND </w:t>
      </w:r>
      <w:r w:rsidR="005B64F1" w:rsidRPr="005B64F1">
        <w:rPr>
          <w:rFonts w:cs="Calibri"/>
          <w:b/>
          <w:szCs w:val="24"/>
          <w:u w:val="single"/>
        </w:rPr>
        <w:t>ILC</w:t>
      </w:r>
      <w:r w:rsidR="005B64F1">
        <w:rPr>
          <w:rFonts w:cs="Calibri"/>
          <w:szCs w:val="24"/>
        </w:rPr>
        <w:t xml:space="preserve"> </w:t>
      </w:r>
      <w:r w:rsidR="005B64F1" w:rsidRPr="005B64F1">
        <w:rPr>
          <w:rFonts w:cs="Calibri"/>
          <w:b/>
          <w:color w:val="FF0000"/>
          <w:szCs w:val="24"/>
        </w:rPr>
        <w:t>ONLY</w:t>
      </w:r>
      <w:r w:rsidR="005B64F1">
        <w:rPr>
          <w:rFonts w:cs="Calibri"/>
          <w:szCs w:val="24"/>
        </w:rPr>
        <w:t>.</w:t>
      </w:r>
      <w:r>
        <w:rPr>
          <w:rFonts w:cs="Calibri"/>
          <w:szCs w:val="24"/>
        </w:rPr>
        <w:t xml:space="preserve">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FEBRUARY 2</w:t>
      </w:r>
      <w:r w:rsidR="000E2609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 xml:space="preserve"> - 2</w:t>
      </w:r>
      <w:r w:rsidR="000E2609">
        <w:rPr>
          <w:rFonts w:cs="Calibri"/>
          <w:szCs w:val="24"/>
        </w:rPr>
        <w:t>1</w:t>
      </w:r>
      <w:r w:rsidRPr="00A30036">
        <w:rPr>
          <w:rFonts w:cs="Calibri"/>
          <w:szCs w:val="24"/>
        </w:rPr>
        <w:t>, 20</w:t>
      </w:r>
      <w:r w:rsidR="000E2609">
        <w:rPr>
          <w:rFonts w:cs="Calibri"/>
          <w:szCs w:val="24"/>
        </w:rPr>
        <w:t>20</w:t>
      </w:r>
      <w:r w:rsidRPr="00A30036">
        <w:rPr>
          <w:rFonts w:cs="Calibri"/>
          <w:szCs w:val="24"/>
        </w:rPr>
        <w:t xml:space="preserve"> (THURSDAY AND FRIDAY)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35.00 PER PERSON REGISTRATION FEE </w:t>
      </w:r>
      <w:r w:rsidR="009C081B" w:rsidRPr="00A30036">
        <w:rPr>
          <w:rFonts w:cs="Calibri"/>
          <w:szCs w:val="24"/>
        </w:rPr>
        <w:t xml:space="preserve">PAYABLE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:rsidR="00A30036" w:rsidRPr="00A30036" w:rsidRDefault="00714AD0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PARTICIPANT ELIGIBILITY FOR ATTENDENCE TO SLC IS DETERMINED BY THE </w:t>
      </w:r>
      <w:r w:rsidR="00B84189">
        <w:rPr>
          <w:rFonts w:cs="Calibri"/>
          <w:szCs w:val="24"/>
        </w:rPr>
        <w:t>SQE</w:t>
      </w:r>
      <w:r>
        <w:rPr>
          <w:rFonts w:cs="Calibri"/>
          <w:szCs w:val="24"/>
        </w:rPr>
        <w:t xml:space="preserve"> PROCESS</w:t>
      </w:r>
    </w:p>
    <w:p w:rsidR="00B84189" w:rsidRDefault="00805C0F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355080</wp:posOffset>
            </wp:positionH>
            <wp:positionV relativeFrom="paragraph">
              <wp:posOffset>98425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18" w:rsidRPr="00A30036">
        <w:rPr>
          <w:rFonts w:cs="Calibri"/>
          <w:szCs w:val="24"/>
        </w:rPr>
        <w:t xml:space="preserve">REGISTRATION </w:t>
      </w:r>
      <w:r w:rsidR="009C081B" w:rsidRPr="00A30036">
        <w:rPr>
          <w:rFonts w:cs="Calibri"/>
          <w:szCs w:val="24"/>
        </w:rPr>
        <w:t xml:space="preserve">IS </w:t>
      </w:r>
      <w:r w:rsidR="00A07318" w:rsidRPr="00A30036">
        <w:rPr>
          <w:rFonts w:cs="Calibri"/>
          <w:szCs w:val="24"/>
          <w:u w:val="single"/>
        </w:rPr>
        <w:t xml:space="preserve">DUE </w:t>
      </w:r>
      <w:r w:rsidR="003B5772">
        <w:rPr>
          <w:rFonts w:cs="Calibri"/>
          <w:szCs w:val="24"/>
          <w:u w:val="single"/>
        </w:rPr>
        <w:t>JANUARY 8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D814DB">
        <w:rPr>
          <w:rFonts w:cs="Calibri"/>
          <w:szCs w:val="24"/>
        </w:rPr>
        <w:t xml:space="preserve">, PAYMENT IS TO BE POSTMARKED BY </w:t>
      </w:r>
      <w:r w:rsidR="00D814DB">
        <w:rPr>
          <w:rFonts w:cs="Calibri"/>
          <w:szCs w:val="24"/>
          <w:u w:val="single"/>
        </w:rPr>
        <w:t>JANUARY 1</w:t>
      </w:r>
      <w:r w:rsidR="00AF645F">
        <w:rPr>
          <w:rFonts w:cs="Calibri"/>
          <w:szCs w:val="24"/>
          <w:u w:val="single"/>
        </w:rPr>
        <w:t>5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14051C">
        <w:rPr>
          <w:rFonts w:cs="Calibri"/>
          <w:szCs w:val="24"/>
          <w:u w:val="single"/>
        </w:rPr>
        <w:t xml:space="preserve"> </w:t>
      </w:r>
      <w:r w:rsidR="00A07318" w:rsidRPr="00A30036">
        <w:rPr>
          <w:rFonts w:cs="Calibri"/>
          <w:szCs w:val="24"/>
        </w:rPr>
        <w:t xml:space="preserve"> </w:t>
      </w:r>
    </w:p>
    <w:p w:rsidR="00A07318" w:rsidRPr="00A30036" w:rsidRDefault="00B84189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szCs w:val="24"/>
          <w:u w:val="single"/>
        </w:rPr>
        <w:t>NO LATE REGISTRATIONS ALLOWED</w:t>
      </w:r>
    </w:p>
    <w:p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UST STAY IN CONVENTION HOTEL</w:t>
      </w:r>
      <w:r w:rsidR="00731CE6" w:rsidRPr="00A30036">
        <w:rPr>
          <w:rFonts w:cs="Calibri"/>
          <w:szCs w:val="24"/>
        </w:rPr>
        <w:t xml:space="preserve"> (</w:t>
      </w:r>
      <w:r w:rsidR="009C081B" w:rsidRPr="00A30036">
        <w:rPr>
          <w:rFonts w:cs="Calibri"/>
          <w:szCs w:val="24"/>
        </w:rPr>
        <w:t xml:space="preserve">Once the </w:t>
      </w:r>
      <w:r w:rsidR="00731CE6" w:rsidRPr="00A30036">
        <w:rPr>
          <w:rFonts w:cs="Calibri"/>
          <w:szCs w:val="24"/>
        </w:rPr>
        <w:t xml:space="preserve">room block is filled, </w:t>
      </w:r>
      <w:r w:rsidR="00714AD0">
        <w:rPr>
          <w:rFonts w:cs="Calibri"/>
          <w:szCs w:val="24"/>
        </w:rPr>
        <w:t xml:space="preserve">other locations </w:t>
      </w:r>
      <w:r w:rsidR="005B64F1">
        <w:rPr>
          <w:rFonts w:cs="Calibri"/>
          <w:szCs w:val="24"/>
        </w:rPr>
        <w:t>are allowed</w:t>
      </w:r>
      <w:r w:rsidR="00731CE6" w:rsidRPr="00A30036">
        <w:rPr>
          <w:rFonts w:cs="Calibri"/>
          <w:szCs w:val="24"/>
        </w:rPr>
        <w:t>)</w:t>
      </w:r>
    </w:p>
    <w:p w:rsidR="00A30036" w:rsidRPr="00A30036" w:rsidRDefault="00A30036" w:rsidP="00B84189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IDDLE SCHOOL AND POST-SECONDARY EVENTS</w:t>
      </w:r>
      <w:r w:rsidR="00B84189">
        <w:rPr>
          <w:rFonts w:cs="Calibri"/>
          <w:szCs w:val="24"/>
        </w:rPr>
        <w:t xml:space="preserve"> ARE </w:t>
      </w:r>
      <w:r w:rsidR="00B84189" w:rsidRPr="00B84189">
        <w:rPr>
          <w:rFonts w:cs="Calibri"/>
          <w:b/>
          <w:szCs w:val="24"/>
        </w:rPr>
        <w:t>NOT</w:t>
      </w:r>
      <w:r w:rsidR="00B84189">
        <w:rPr>
          <w:rFonts w:cs="Calibri"/>
          <w:szCs w:val="24"/>
        </w:rPr>
        <w:t xml:space="preserve"> OFFERED AT SLC</w:t>
      </w:r>
    </w:p>
    <w:p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0E2609">
        <w:rPr>
          <w:rFonts w:cs="Calibri"/>
          <w:szCs w:val="24"/>
        </w:rPr>
        <w:t>TOWARDS TOMORROW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5B64F1">
        <w:rPr>
          <w:rFonts w:cs="Calibri"/>
          <w:b/>
          <w:szCs w:val="24"/>
        </w:rPr>
        <w:t>8</w:t>
      </w:r>
      <w:r w:rsidRPr="00A30036">
        <w:rPr>
          <w:rFonts w:cs="Calibri"/>
          <w:b/>
          <w:szCs w:val="24"/>
        </w:rPr>
        <w:t>-20</w:t>
      </w:r>
      <w:r w:rsidR="005B64F1">
        <w:rPr>
          <w:rFonts w:cs="Calibri"/>
          <w:b/>
          <w:szCs w:val="24"/>
        </w:rPr>
        <w:t>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332630">
        <w:rPr>
          <w:rFonts w:cs="Calibri"/>
          <w:szCs w:val="24"/>
        </w:rPr>
        <w:t xml:space="preserve">NATIONAL PEDIATRIC CANCER </w:t>
      </w:r>
      <w:r w:rsidR="00776C30">
        <w:rPr>
          <w:rFonts w:cs="Calibri"/>
          <w:szCs w:val="24"/>
        </w:rPr>
        <w:t>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71687D" w:rsidRPr="00A30036" w:rsidRDefault="00805C0F" w:rsidP="009C081B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0E2609">
        <w:rPr>
          <w:rFonts w:cs="Calibri"/>
          <w:b/>
          <w:szCs w:val="24"/>
        </w:rPr>
        <w:t>20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0E2609">
        <w:rPr>
          <w:rFonts w:cs="Calibri"/>
          <w:szCs w:val="24"/>
        </w:rPr>
        <w:t>G</w:t>
      </w:r>
      <w:r w:rsidR="00F220CB">
        <w:rPr>
          <w:rFonts w:cs="Calibri"/>
          <w:szCs w:val="24"/>
        </w:rPr>
        <w:t>EORGE</w:t>
      </w:r>
      <w:r w:rsidR="000E2609">
        <w:rPr>
          <w:rFonts w:cs="Calibri"/>
          <w:szCs w:val="24"/>
        </w:rPr>
        <w:t xml:space="preserve"> R. B</w:t>
      </w:r>
      <w:r w:rsidR="00F220CB">
        <w:rPr>
          <w:rFonts w:cs="Calibri"/>
          <w:szCs w:val="24"/>
        </w:rPr>
        <w:t>ROWN</w:t>
      </w:r>
      <w:r w:rsidR="000E2609">
        <w:rPr>
          <w:rFonts w:cs="Calibri"/>
          <w:szCs w:val="24"/>
        </w:rPr>
        <w:t xml:space="preserve"> C</w:t>
      </w:r>
      <w:r w:rsidR="00F220CB">
        <w:rPr>
          <w:rFonts w:cs="Calibri"/>
          <w:szCs w:val="24"/>
        </w:rPr>
        <w:t>ONVENTION</w:t>
      </w:r>
      <w:r w:rsidR="000E2609">
        <w:rPr>
          <w:rFonts w:cs="Calibri"/>
          <w:szCs w:val="24"/>
        </w:rPr>
        <w:t xml:space="preserve"> C</w:t>
      </w:r>
      <w:r w:rsidR="00F220CB">
        <w:rPr>
          <w:rFonts w:cs="Calibri"/>
          <w:szCs w:val="24"/>
        </w:rPr>
        <w:t>ENTER</w:t>
      </w:r>
      <w:r w:rsidR="000E2609">
        <w:rPr>
          <w:rFonts w:cs="Calibri"/>
          <w:szCs w:val="24"/>
        </w:rPr>
        <w:t xml:space="preserve"> H</w:t>
      </w:r>
      <w:r w:rsidR="00F220CB">
        <w:rPr>
          <w:rFonts w:cs="Calibri"/>
          <w:szCs w:val="24"/>
        </w:rPr>
        <w:t>OUSTON</w:t>
      </w:r>
      <w:r w:rsidR="000E2609">
        <w:rPr>
          <w:rFonts w:cs="Calibri"/>
          <w:szCs w:val="24"/>
        </w:rPr>
        <w:t>, TX: J</w:t>
      </w:r>
      <w:r w:rsidR="00F220CB">
        <w:rPr>
          <w:rFonts w:cs="Calibri"/>
          <w:szCs w:val="24"/>
        </w:rPr>
        <w:t>UNE</w:t>
      </w:r>
      <w:r w:rsidR="000E2609">
        <w:rPr>
          <w:rFonts w:cs="Calibri"/>
          <w:szCs w:val="24"/>
        </w:rPr>
        <w:t xml:space="preserve"> 24-27, 2020</w:t>
      </w: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1B86" w:rsidRDefault="000B1B86" w:rsidP="00A30036">
      <w:pPr>
        <w:spacing w:after="0" w:line="240" w:lineRule="auto"/>
      </w:pPr>
      <w:r>
        <w:separator/>
      </w:r>
    </w:p>
  </w:endnote>
  <w:endnote w:type="continuationSeparator" w:id="0">
    <w:p w:rsidR="000B1B86" w:rsidRDefault="000B1B86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74CB" w:rsidRDefault="009B74CB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1B86" w:rsidRDefault="000B1B86" w:rsidP="00A30036">
      <w:pPr>
        <w:spacing w:after="0" w:line="240" w:lineRule="auto"/>
      </w:pPr>
      <w:r>
        <w:separator/>
      </w:r>
    </w:p>
  </w:footnote>
  <w:footnote w:type="continuationSeparator" w:id="0">
    <w:p w:rsidR="000B1B86" w:rsidRDefault="000B1B86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A7902"/>
    <w:multiLevelType w:val="hybridMultilevel"/>
    <w:tmpl w:val="28E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3sTAzMzMBQiUdpeDU4uLM/DyQAvNaAMf74OUsAAAA"/>
  </w:docVars>
  <w:rsids>
    <w:rsidRoot w:val="002A2C0B"/>
    <w:rsid w:val="00032780"/>
    <w:rsid w:val="00032D0C"/>
    <w:rsid w:val="00065037"/>
    <w:rsid w:val="000B1B86"/>
    <w:rsid w:val="000C1FEF"/>
    <w:rsid w:val="000C4251"/>
    <w:rsid w:val="000D2F51"/>
    <w:rsid w:val="000E2609"/>
    <w:rsid w:val="0014051C"/>
    <w:rsid w:val="00151CAF"/>
    <w:rsid w:val="001856DB"/>
    <w:rsid w:val="0019127A"/>
    <w:rsid w:val="001B392F"/>
    <w:rsid w:val="001F0BC0"/>
    <w:rsid w:val="002020CD"/>
    <w:rsid w:val="002132F7"/>
    <w:rsid w:val="0022363F"/>
    <w:rsid w:val="002618B0"/>
    <w:rsid w:val="00273A46"/>
    <w:rsid w:val="00280E0E"/>
    <w:rsid w:val="00295E0E"/>
    <w:rsid w:val="002A2673"/>
    <w:rsid w:val="002A2C0B"/>
    <w:rsid w:val="00302CF9"/>
    <w:rsid w:val="00324269"/>
    <w:rsid w:val="00332630"/>
    <w:rsid w:val="003442C1"/>
    <w:rsid w:val="00364CCC"/>
    <w:rsid w:val="00375D87"/>
    <w:rsid w:val="00390680"/>
    <w:rsid w:val="00397877"/>
    <w:rsid w:val="003B456C"/>
    <w:rsid w:val="003B5772"/>
    <w:rsid w:val="003D6878"/>
    <w:rsid w:val="003F0B91"/>
    <w:rsid w:val="004A2134"/>
    <w:rsid w:val="004B7E97"/>
    <w:rsid w:val="004C4983"/>
    <w:rsid w:val="004C6DF7"/>
    <w:rsid w:val="004E6B94"/>
    <w:rsid w:val="00506603"/>
    <w:rsid w:val="005319CF"/>
    <w:rsid w:val="00541B6A"/>
    <w:rsid w:val="005610C8"/>
    <w:rsid w:val="005B64F1"/>
    <w:rsid w:val="006164E0"/>
    <w:rsid w:val="006268B7"/>
    <w:rsid w:val="00640656"/>
    <w:rsid w:val="00665BFE"/>
    <w:rsid w:val="00683E09"/>
    <w:rsid w:val="007115F3"/>
    <w:rsid w:val="00714755"/>
    <w:rsid w:val="00714AD0"/>
    <w:rsid w:val="0071687D"/>
    <w:rsid w:val="00724AD9"/>
    <w:rsid w:val="0073053D"/>
    <w:rsid w:val="00731CE6"/>
    <w:rsid w:val="00755862"/>
    <w:rsid w:val="00763D58"/>
    <w:rsid w:val="00766F58"/>
    <w:rsid w:val="0077427B"/>
    <w:rsid w:val="00776C30"/>
    <w:rsid w:val="007955B6"/>
    <w:rsid w:val="007E2AEB"/>
    <w:rsid w:val="007F6F28"/>
    <w:rsid w:val="00805C0F"/>
    <w:rsid w:val="00816142"/>
    <w:rsid w:val="00826056"/>
    <w:rsid w:val="00835855"/>
    <w:rsid w:val="00855C16"/>
    <w:rsid w:val="008743AF"/>
    <w:rsid w:val="00883B03"/>
    <w:rsid w:val="008878EE"/>
    <w:rsid w:val="008A3469"/>
    <w:rsid w:val="00900DA1"/>
    <w:rsid w:val="00952750"/>
    <w:rsid w:val="009B74CB"/>
    <w:rsid w:val="009C081B"/>
    <w:rsid w:val="009F22A0"/>
    <w:rsid w:val="009F618D"/>
    <w:rsid w:val="00A02887"/>
    <w:rsid w:val="00A02F01"/>
    <w:rsid w:val="00A07318"/>
    <w:rsid w:val="00A11D7F"/>
    <w:rsid w:val="00A22CB6"/>
    <w:rsid w:val="00A30036"/>
    <w:rsid w:val="00A41FA6"/>
    <w:rsid w:val="00A47359"/>
    <w:rsid w:val="00A54C55"/>
    <w:rsid w:val="00A612A2"/>
    <w:rsid w:val="00A7724D"/>
    <w:rsid w:val="00A94A97"/>
    <w:rsid w:val="00AB4102"/>
    <w:rsid w:val="00AB7406"/>
    <w:rsid w:val="00AC0BE2"/>
    <w:rsid w:val="00AC488B"/>
    <w:rsid w:val="00AE0052"/>
    <w:rsid w:val="00AE7CD0"/>
    <w:rsid w:val="00AF645F"/>
    <w:rsid w:val="00B216E6"/>
    <w:rsid w:val="00B270F6"/>
    <w:rsid w:val="00B55350"/>
    <w:rsid w:val="00B84189"/>
    <w:rsid w:val="00BA06A7"/>
    <w:rsid w:val="00BA67C0"/>
    <w:rsid w:val="00BB5930"/>
    <w:rsid w:val="00BC75F0"/>
    <w:rsid w:val="00BD3B13"/>
    <w:rsid w:val="00C10FE2"/>
    <w:rsid w:val="00C15708"/>
    <w:rsid w:val="00C6208E"/>
    <w:rsid w:val="00C872E8"/>
    <w:rsid w:val="00C92905"/>
    <w:rsid w:val="00C970AE"/>
    <w:rsid w:val="00CF6872"/>
    <w:rsid w:val="00D0137A"/>
    <w:rsid w:val="00D06F1F"/>
    <w:rsid w:val="00D17DBF"/>
    <w:rsid w:val="00D264D2"/>
    <w:rsid w:val="00D64D55"/>
    <w:rsid w:val="00D76D9E"/>
    <w:rsid w:val="00D814DB"/>
    <w:rsid w:val="00DA192D"/>
    <w:rsid w:val="00DC7505"/>
    <w:rsid w:val="00DE5A7A"/>
    <w:rsid w:val="00E47C33"/>
    <w:rsid w:val="00E536B7"/>
    <w:rsid w:val="00EB333C"/>
    <w:rsid w:val="00EB35DB"/>
    <w:rsid w:val="00EB3AE0"/>
    <w:rsid w:val="00ED1B9A"/>
    <w:rsid w:val="00EE139C"/>
    <w:rsid w:val="00F220CB"/>
    <w:rsid w:val="00F22A56"/>
    <w:rsid w:val="00F51386"/>
    <w:rsid w:val="00F5411E"/>
    <w:rsid w:val="00FC6AA4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2491B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osa.org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cid:ac31cc11-3d14-4dc7-8d49-cb0037142497@ALSDE.ed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27</cp:revision>
  <cp:lastPrinted>2018-02-05T17:11:00Z</cp:lastPrinted>
  <dcterms:created xsi:type="dcterms:W3CDTF">2019-06-24T00:20:00Z</dcterms:created>
  <dcterms:modified xsi:type="dcterms:W3CDTF">2019-07-23T16:27:00Z</dcterms:modified>
</cp:coreProperties>
</file>